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Benjamin Bartz</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enjam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Bartz</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851 North Osceola Avenue, Chicago, IL, USA Chicago 6063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benbartz1129@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08712771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Charlotte</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3/2020</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6/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